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87141" w14:textId="77777777" w:rsidR="006B666E" w:rsidRDefault="006F34FB">
      <w:pPr>
        <w:pStyle w:val="Heading3"/>
      </w:pPr>
      <w:bookmarkStart w:id="0" w:name="Xe25f8b47d31f39822507930e897d349470919bd"/>
      <w:r>
        <w:t>Table 1: Background characteristics of the participants</w:t>
      </w:r>
    </w:p>
    <w:p w14:paraId="668871F1" w14:textId="131321AB" w:rsidR="006B666E" w:rsidRDefault="006F34FB" w:rsidP="005648B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89"/>
        <w:gridCol w:w="1089"/>
        <w:gridCol w:w="1089"/>
        <w:gridCol w:w="979"/>
      </w:tblGrid>
      <w:tr w:rsidR="006B666E" w14:paraId="668871F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1F2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83E003" w14:textId="77777777" w:rsidR="0042565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1F3" w14:textId="7D35A582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8D5F5D" w14:textId="77777777" w:rsidR="0042565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1F4" w14:textId="2E9045CF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CAAEBF" w14:textId="77777777" w:rsidR="0042565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1F5" w14:textId="699E9CA4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1F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1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E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4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41 </w:t>
            </w:r>
            <w:r>
              <w:rPr>
                <w:rFonts w:ascii="Calibri" w:hAnsi="Calibri"/>
                <w:sz w:val="20"/>
              </w:rPr>
              <w:t>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A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0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6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C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2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59 </w:t>
            </w:r>
            <w:r>
              <w:rPr>
                <w:rFonts w:ascii="Calibri" w:hAnsi="Calibri"/>
                <w:sz w:val="20"/>
              </w:rPr>
              <w:t>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C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E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4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A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0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4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6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 </w:t>
            </w:r>
            <w:r>
              <w:rPr>
                <w:rFonts w:ascii="Calibri" w:hAnsi="Calibri"/>
                <w:sz w:val="20"/>
              </w:rPr>
              <w:t>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8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C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2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C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E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2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4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Early clinical </w:t>
            </w:r>
            <w:r>
              <w:rPr>
                <w:rFonts w:ascii="Calibri" w:hAnsi="Calibri"/>
                <w:sz w:val="20"/>
              </w:rPr>
              <w:t>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A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0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6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8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C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2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E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4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A" w14:textId="77777777" w:rsidR="006B666E" w:rsidRPr="00FF6A0C" w:rsidRDefault="006F34FB">
            <w:pPr>
              <w:keepNext/>
              <w:spacing w:after="60"/>
              <w:rPr>
                <w:highlight w:val="yellow"/>
              </w:rPr>
            </w:pPr>
            <w:commentRangeStart w:id="1"/>
            <w:r w:rsidRPr="00FF6A0C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B" w14:textId="77777777" w:rsidR="006B666E" w:rsidRPr="00FF6A0C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C" w14:textId="77777777" w:rsidR="006B666E" w:rsidRPr="00FF6A0C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D" w14:textId="77777777" w:rsidR="006B666E" w:rsidRPr="00FF6A0C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E" w14:textId="77777777" w:rsidR="006B666E" w:rsidRDefault="006F34FB">
            <w:pPr>
              <w:keepNext/>
              <w:spacing w:after="60"/>
              <w:jc w:val="center"/>
              <w:rPr>
                <w:cs/>
                <w:lang w:bidi="th-TH"/>
              </w:rPr>
            </w:pPr>
            <w:r w:rsidRPr="00FF6A0C">
              <w:rPr>
                <w:rFonts w:ascii="Calibri" w:hAnsi="Calibri"/>
                <w:b/>
                <w:sz w:val="20"/>
                <w:highlight w:val="yellow"/>
              </w:rPr>
              <w:t>0.010</w:t>
            </w:r>
            <w:commentRangeEnd w:id="1"/>
            <w:r w:rsidR="00CB7AC3">
              <w:rPr>
                <w:rStyle w:val="CommentReference"/>
              </w:rPr>
              <w:commentReference w:id="1"/>
            </w:r>
          </w:p>
        </w:tc>
      </w:tr>
      <w:tr w:rsidR="006B666E" w14:paraId="668872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0" w14:textId="77777777" w:rsidR="006B666E" w:rsidRDefault="006F34FB">
            <w:pPr>
              <w:keepNext/>
              <w:spacing w:after="60"/>
            </w:pPr>
            <w:commentRangeStart w:id="2"/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  <w:commentRangeEnd w:id="2"/>
            <w:r w:rsidR="00E46098">
              <w:rPr>
                <w:rStyle w:val="CommentReference"/>
              </w:rPr>
              <w:commentReference w:id="2"/>
            </w:r>
          </w:p>
        </w:tc>
      </w:tr>
      <w:tr w:rsidR="006B666E" w14:paraId="668872A7" w14:textId="77777777">
        <w:trPr>
          <w:cantSplit/>
          <w:jc w:val="center"/>
        </w:trPr>
        <w:tc>
          <w:tcPr>
            <w:tcW w:w="0" w:type="auto"/>
            <w:gridSpan w:val="5"/>
          </w:tcPr>
          <w:p w14:paraId="668872A6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6B666E" w14:paraId="668872A9" w14:textId="77777777">
        <w:trPr>
          <w:cantSplit/>
          <w:jc w:val="center"/>
        </w:trPr>
        <w:tc>
          <w:tcPr>
            <w:tcW w:w="0" w:type="auto"/>
            <w:gridSpan w:val="5"/>
          </w:tcPr>
          <w:p w14:paraId="668872A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668872AA" w14:textId="77777777" w:rsidR="006B666E" w:rsidRDefault="006F34FB">
      <w:r>
        <w:br w:type="page"/>
      </w:r>
    </w:p>
    <w:p w14:paraId="668876E2" w14:textId="77777777" w:rsidR="006B666E" w:rsidRDefault="006F34FB">
      <w:pPr>
        <w:pStyle w:val="Heading3"/>
      </w:pPr>
      <w:bookmarkStart w:id="3" w:name="table-6-professional-community-norms"/>
      <w:bookmarkEnd w:id="0"/>
      <w:commentRangeStart w:id="4"/>
      <w:r>
        <w:lastRenderedPageBreak/>
        <w:t>Table 6: Professional community norms</w:t>
      </w:r>
      <w:commentRangeEnd w:id="4"/>
      <w:r w:rsidR="00DE312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4"/>
      </w:r>
    </w:p>
    <w:p w14:paraId="668876E3" w14:textId="77777777" w:rsidR="006B666E" w:rsidRDefault="006F34FB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6E9" w14:textId="77777777" w:rsidTr="004152B9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6E4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BD10F8A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6E5" w14:textId="5E4DF4E7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8B43E19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6E6" w14:textId="55BEFE1A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231D05C0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6E7" w14:textId="2B726C78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6E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6E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2 How many would be comfortable having a person with HIV cooking for them?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6F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0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6F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6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C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4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2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2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8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9651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701</w:t>
            </w:r>
          </w:p>
          <w:p w14:paraId="66887709" w14:textId="5C787CB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0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4652F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15</w:t>
            </w:r>
          </w:p>
          <w:p w14:paraId="6688770A" w14:textId="4C8AB7C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0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AFA2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86</w:t>
            </w:r>
          </w:p>
          <w:p w14:paraId="6688770B" w14:textId="749C94D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0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71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E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4.3 How many would avoid visiting the homes of people with </w:t>
            </w:r>
            <w:r>
              <w:rPr>
                <w:rFonts w:ascii="Calibri" w:hAnsi="Calibri"/>
                <w:b/>
                <w:sz w:val="20"/>
              </w:rPr>
              <w:t>HIV?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B666E" w14:paraId="6688771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4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5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1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3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2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0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2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6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3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C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28490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05</w:t>
            </w:r>
          </w:p>
          <w:p w14:paraId="6688772D" w14:textId="52745B2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F0A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30</w:t>
            </w:r>
          </w:p>
          <w:p w14:paraId="6688772E" w14:textId="668D7B8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E08A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75</w:t>
            </w:r>
          </w:p>
          <w:p w14:paraId="6688772F" w14:textId="12EFE99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73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2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4 How many think that if someone has HIV. It’s due to having engaged in bad behaviors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73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8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35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E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4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67 </w:t>
            </w:r>
            <w:r>
              <w:rPr>
                <w:rFonts w:ascii="Calibri" w:hAnsi="Calibri"/>
                <w:sz w:val="20"/>
              </w:rPr>
              <w:t>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5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0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A2FF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29</w:t>
            </w:r>
          </w:p>
          <w:p w14:paraId="66887751" w14:textId="3EF9CE4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43D3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75</w:t>
            </w:r>
          </w:p>
          <w:p w14:paraId="66887752" w14:textId="746E1FF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4A2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54</w:t>
            </w:r>
          </w:p>
          <w:p w14:paraId="66887753" w14:textId="19C68B8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5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6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5 How many think that people with HIV deserve their diseas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6B666E" w14:paraId="6688776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C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18 </w:t>
            </w:r>
            <w:r>
              <w:rPr>
                <w:rFonts w:ascii="Calibri" w:hAnsi="Calibri"/>
                <w:sz w:val="20"/>
              </w:rPr>
              <w:t>(7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76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6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2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6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8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7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E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7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4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ECC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31</w:t>
            </w:r>
          </w:p>
          <w:p w14:paraId="66887775" w14:textId="1BA648B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3 (±0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CA4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77</w:t>
            </w:r>
          </w:p>
          <w:p w14:paraId="66887776" w14:textId="1FA0B4E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0F1E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4</w:t>
            </w:r>
          </w:p>
          <w:p w14:paraId="66887777" w14:textId="6FECCAE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2 (±0.4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77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6 How many think that people with HIV should feel guilty about their infection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78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0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5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8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6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0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C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2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8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72F9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73</w:t>
            </w:r>
          </w:p>
          <w:p w14:paraId="66887799" w14:textId="434A06D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10D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9</w:t>
            </w:r>
          </w:p>
          <w:p w14:paraId="6688779A" w14:textId="140CA7F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7681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4</w:t>
            </w:r>
          </w:p>
          <w:p w14:paraId="6688779B" w14:textId="64AE386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A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E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7 How many think that people with HIV have brought shame upon their families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A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4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5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10 </w:t>
            </w:r>
            <w:r>
              <w:rPr>
                <w:rFonts w:ascii="Calibri" w:hAnsi="Calibri"/>
                <w:sz w:val="20"/>
              </w:rPr>
              <w:t>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A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B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0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B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6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C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C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4907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67</w:t>
            </w:r>
          </w:p>
          <w:p w14:paraId="668877BD" w14:textId="32A6C15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C5D1B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21</w:t>
            </w:r>
          </w:p>
          <w:p w14:paraId="668877BE" w14:textId="445C982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02403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46</w:t>
            </w:r>
          </w:p>
          <w:p w14:paraId="668877BF" w14:textId="71D2580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7C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2" w14:textId="77777777" w:rsidR="006B666E" w:rsidRPr="00B852A2" w:rsidRDefault="006F34FB" w:rsidP="00E8284D">
            <w:pPr>
              <w:widowControl w:val="0"/>
              <w:spacing w:after="60"/>
              <w:rPr>
                <w:highlight w:val="yellow"/>
              </w:rPr>
            </w:pPr>
            <w:commentRangeStart w:id="5"/>
            <w:r w:rsidRPr="00B852A2">
              <w:rPr>
                <w:rFonts w:ascii="Calibri" w:hAnsi="Calibri"/>
                <w:b/>
                <w:sz w:val="20"/>
                <w:highlight w:val="yellow"/>
              </w:rPr>
              <w:t xml:space="preserve">Total </w:t>
            </w:r>
            <w:r w:rsidRPr="00B852A2">
              <w:rPr>
                <w:rFonts w:ascii="Calibri" w:hAnsi="Calibri"/>
                <w:b/>
                <w:sz w:val="20"/>
                <w:highlight w:val="yellow"/>
              </w:rPr>
              <w:t>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24D4" w14:textId="77777777" w:rsidR="008C1509" w:rsidRPr="00B852A2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6,106</w:t>
            </w:r>
          </w:p>
          <w:p w14:paraId="668877C3" w14:textId="6EB6A7FD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10.7 (±2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5AFC0" w14:textId="77777777" w:rsidR="008C1509" w:rsidRPr="00B852A2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2,237</w:t>
            </w:r>
          </w:p>
          <w:p w14:paraId="668877C4" w14:textId="0BC4446D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11.0 (±2.6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9326A" w14:textId="77777777" w:rsidR="008C1509" w:rsidRPr="00B852A2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3,869</w:t>
            </w:r>
          </w:p>
          <w:p w14:paraId="668877C5" w14:textId="2FEFC0CF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10.6 (±2.4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6" w14:textId="77777777" w:rsidR="006B666E" w:rsidRDefault="006F34FB" w:rsidP="00E8284D">
            <w:pPr>
              <w:widowControl w:val="0"/>
              <w:spacing w:after="60"/>
              <w:jc w:val="center"/>
            </w:pPr>
            <w:r w:rsidRPr="00B852A2">
              <w:rPr>
                <w:rFonts w:ascii="Calibri" w:hAnsi="Calibri"/>
                <w:sz w:val="20"/>
                <w:highlight w:val="yellow"/>
              </w:rPr>
              <w:t>0.074</w:t>
            </w:r>
            <w:commentRangeEnd w:id="5"/>
            <w:r w:rsidR="007D28EB">
              <w:rPr>
                <w:rStyle w:val="CommentReference"/>
              </w:rPr>
              <w:commentReference w:id="5"/>
            </w:r>
          </w:p>
        </w:tc>
      </w:tr>
      <w:tr w:rsidR="006B666E" w14:paraId="668877C9" w14:textId="77777777" w:rsidTr="004152B9">
        <w:trPr>
          <w:cantSplit/>
          <w:jc w:val="center"/>
        </w:trPr>
        <w:tc>
          <w:tcPr>
            <w:tcW w:w="992" w:type="dxa"/>
            <w:gridSpan w:val="5"/>
          </w:tcPr>
          <w:p w14:paraId="5FD9E287" w14:textId="77777777" w:rsidR="008C1509" w:rsidRDefault="006F34FB" w:rsidP="00E8284D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7C8" w14:textId="44D44DC1" w:rsidR="006B666E" w:rsidRDefault="008C1509" w:rsidP="00E8284D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Mean</w:t>
            </w:r>
            <w:proofErr w:type="spellEnd"/>
            <w:proofErr w:type="gramEnd"/>
            <w:r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7CB" w14:textId="77777777" w:rsidTr="004152B9">
        <w:trPr>
          <w:cantSplit/>
          <w:jc w:val="center"/>
        </w:trPr>
        <w:tc>
          <w:tcPr>
            <w:tcW w:w="992" w:type="dxa"/>
            <w:gridSpan w:val="5"/>
          </w:tcPr>
          <w:p w14:paraId="668877CA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668877CC" w14:textId="77777777" w:rsidR="006B666E" w:rsidRDefault="006F34FB">
      <w:r>
        <w:br w:type="page"/>
      </w:r>
    </w:p>
    <w:p w14:paraId="668877CD" w14:textId="77777777" w:rsidR="006B666E" w:rsidRDefault="006F34FB">
      <w:pPr>
        <w:pStyle w:val="Heading3"/>
      </w:pPr>
      <w:bookmarkStart w:id="6" w:name="table-7a-healthcare-policies"/>
      <w:bookmarkEnd w:id="3"/>
      <w:commentRangeStart w:id="7"/>
      <w:r w:rsidRPr="00187CE8">
        <w:rPr>
          <w:highlight w:val="yellow"/>
        </w:rPr>
        <w:lastRenderedPageBreak/>
        <w:t>Table 7A: Healthcare policies</w:t>
      </w:r>
      <w:commentRangeEnd w:id="7"/>
      <w:r w:rsidR="00992B89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7"/>
      </w:r>
    </w:p>
    <w:p w14:paraId="668877CE" w14:textId="77777777" w:rsidR="006B666E" w:rsidRDefault="006F34FB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043"/>
        <w:gridCol w:w="1551"/>
        <w:gridCol w:w="1549"/>
        <w:gridCol w:w="1551"/>
        <w:gridCol w:w="1079"/>
      </w:tblGrid>
      <w:tr w:rsidR="006B666E" w14:paraId="668877D4" w14:textId="77777777" w:rsidTr="00E8284D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7CF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DE0B5AE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7D0" w14:textId="70A6B4F1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A5D0843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7D1" w14:textId="2E12AE6F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2D679BE3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7D2" w14:textId="7AD424E9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7D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7D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B666E" w14:paraId="668877E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5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56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E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32 </w:t>
            </w:r>
            <w:r>
              <w:rPr>
                <w:rFonts w:ascii="Calibri" w:hAnsi="Calibri"/>
                <w:sz w:val="20"/>
              </w:rPr>
              <w:t>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E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F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F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5BD2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81</w:t>
            </w:r>
          </w:p>
          <w:p w14:paraId="668877F4" w14:textId="58507A27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35445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5</w:t>
            </w:r>
          </w:p>
          <w:p w14:paraId="668877F5" w14:textId="43648CF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372C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6</w:t>
            </w:r>
          </w:p>
          <w:p w14:paraId="668877F6" w14:textId="7386D44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6B666E" w14:paraId="668877F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2 People with HIV should have the right to decide </w:t>
            </w:r>
            <w:r>
              <w:rPr>
                <w:rFonts w:ascii="Calibri" w:hAnsi="Calibri"/>
                <w:b/>
                <w:sz w:val="20"/>
              </w:rPr>
              <w:t>whether or not to disclose their HIV status to their healthcare provide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80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0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88A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671</w:t>
            </w:r>
          </w:p>
          <w:p w14:paraId="66887818" w14:textId="278C505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9 (±1.2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CDDF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10</w:t>
            </w:r>
          </w:p>
          <w:p w14:paraId="66887819" w14:textId="244C501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0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7C6EF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61</w:t>
            </w:r>
          </w:p>
          <w:p w14:paraId="6688781A" w14:textId="4F479CC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9 (±1.2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82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6B666E" w14:paraId="6688782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4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4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2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3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3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1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3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4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AC5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21</w:t>
            </w:r>
          </w:p>
          <w:p w14:paraId="6688783C" w14:textId="535B421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0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823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6</w:t>
            </w:r>
          </w:p>
          <w:p w14:paraId="6688783D" w14:textId="4FA2596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1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7001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95</w:t>
            </w:r>
          </w:p>
          <w:p w14:paraId="6688783E" w14:textId="070C0E0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9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84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84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7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6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2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9 </w:t>
            </w:r>
            <w:r>
              <w:rPr>
                <w:rFonts w:ascii="Calibri" w:hAnsi="Calibri"/>
                <w:sz w:val="20"/>
              </w:rPr>
              <w:t>(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6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25D4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8</w:t>
            </w:r>
          </w:p>
          <w:p w14:paraId="66887860" w14:textId="4651452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85641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1</w:t>
            </w:r>
          </w:p>
          <w:p w14:paraId="66887861" w14:textId="4281E8B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816DB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7</w:t>
            </w:r>
          </w:p>
          <w:p w14:paraId="66887862" w14:textId="3FB18AF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86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87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0 (7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6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7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7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7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8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8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0EC5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7</w:t>
            </w:r>
          </w:p>
          <w:p w14:paraId="66887884" w14:textId="0D08084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2946C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4</w:t>
            </w:r>
          </w:p>
          <w:p w14:paraId="66887885" w14:textId="54E4B47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5EBA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3</w:t>
            </w:r>
          </w:p>
          <w:p w14:paraId="66887886" w14:textId="6FBE527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3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6B666E" w14:paraId="6688788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89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9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97 </w:t>
            </w:r>
            <w:r>
              <w:rPr>
                <w:rFonts w:ascii="Calibri" w:hAnsi="Calibri"/>
                <w:sz w:val="20"/>
              </w:rPr>
              <w:t>(26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5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0A5B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84</w:t>
            </w:r>
          </w:p>
          <w:p w14:paraId="668878A8" w14:textId="59162C6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3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1F1A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3</w:t>
            </w:r>
          </w:p>
          <w:p w14:paraId="668878A9" w14:textId="5B40547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4 (±1.2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35A7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91</w:t>
            </w:r>
          </w:p>
          <w:p w14:paraId="668878AA" w14:textId="00924B6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1.1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6B666E" w14:paraId="668878B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7 A man with HIV should have the </w:t>
            </w:r>
            <w:r>
              <w:rPr>
                <w:rFonts w:ascii="Calibri" w:hAnsi="Calibri"/>
                <w:b/>
                <w:sz w:val="20"/>
              </w:rPr>
              <w:t>right to decide whether or not to disclose his HIV status to his wif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6B666E" w14:paraId="668878B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B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C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32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9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3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C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5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43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D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839C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19</w:t>
            </w:r>
          </w:p>
          <w:p w14:paraId="668878CC" w14:textId="558EB1D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C00F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81</w:t>
            </w:r>
          </w:p>
          <w:p w14:paraId="668878CD" w14:textId="372DBD6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DB6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38</w:t>
            </w:r>
          </w:p>
          <w:p w14:paraId="668878CE" w14:textId="2FA03877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1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8D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8 A woman with HIV should have the right to decide whether or not to disclose her HIV </w:t>
            </w:r>
            <w:r>
              <w:rPr>
                <w:rFonts w:ascii="Calibri" w:hAnsi="Calibri"/>
                <w:b/>
                <w:sz w:val="20"/>
              </w:rPr>
              <w:t>status to her husband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6B666E" w14:paraId="668878D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34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4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53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58 </w:t>
            </w:r>
            <w:r>
              <w:rPr>
                <w:rFonts w:ascii="Calibri" w:hAnsi="Calibri"/>
                <w:sz w:val="20"/>
              </w:rPr>
              <w:t>(43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F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2E4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15</w:t>
            </w:r>
          </w:p>
          <w:p w14:paraId="668878F0" w14:textId="0668493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B35FA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77</w:t>
            </w:r>
          </w:p>
          <w:p w14:paraId="668878F1" w14:textId="78828D03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C0A5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38</w:t>
            </w:r>
          </w:p>
          <w:p w14:paraId="668878F2" w14:textId="6055AF5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1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8F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:rsidRPr="00F63DC5" w14:paraId="6688790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B" w14:textId="77777777" w:rsidR="006B666E" w:rsidRPr="00F63DC5" w:rsidRDefault="006F34FB" w:rsidP="00E8284D">
            <w:pPr>
              <w:widowControl w:val="0"/>
              <w:spacing w:after="60"/>
              <w:rPr>
                <w:highlight w:val="yellow"/>
              </w:rPr>
            </w:pPr>
            <w:commentRangeStart w:id="8"/>
            <w:r>
              <w:rPr>
                <w:rFonts w:ascii="Calibri" w:hAnsi="Calibri"/>
                <w:sz w:val="20"/>
              </w:rPr>
              <w:t>    </w:t>
            </w:r>
            <w:r w:rsidRPr="00F63DC5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C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22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D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4 (6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E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8 (2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F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0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1" w14:textId="77777777" w:rsidR="006B666E" w:rsidRPr="00F63DC5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2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9 (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3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4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5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0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7" w14:textId="77777777" w:rsidR="006B666E" w:rsidRPr="00F63DC5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8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55 (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9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A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32 (8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B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1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D" w14:textId="77777777" w:rsidR="006B666E" w:rsidRPr="00F63DC5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E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474 (8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F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55 (7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0" w14:textId="77777777" w:rsidR="006B666E" w:rsidRPr="00F63DC5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319 (87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1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91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3" w14:textId="77777777" w:rsidR="006B666E" w:rsidRPr="00F63DC5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b/>
                <w:sz w:val="20"/>
                <w:highlight w:val="yellow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EB643" w14:textId="77777777" w:rsidR="008C1509" w:rsidRPr="00F63DC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2,121</w:t>
            </w:r>
          </w:p>
          <w:p w14:paraId="66887914" w14:textId="10B3082D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3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0503F" w14:textId="77777777" w:rsidR="008C1509" w:rsidRPr="00F63DC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727</w:t>
            </w:r>
          </w:p>
          <w:p w14:paraId="66887915" w14:textId="7F2346B7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3.6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7AA2F" w14:textId="77777777" w:rsidR="008C1509" w:rsidRPr="00F63DC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1,394</w:t>
            </w:r>
          </w:p>
          <w:p w14:paraId="66887916" w14:textId="7F788AF6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3.8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7" w14:textId="77777777" w:rsidR="006B666E" w:rsidRDefault="006F34FB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F63DC5">
              <w:rPr>
                <w:rFonts w:ascii="Calibri" w:hAnsi="Calibri"/>
                <w:b/>
                <w:sz w:val="20"/>
                <w:highlight w:val="yellow"/>
              </w:rPr>
              <w:t>&lt;0.001</w:t>
            </w:r>
            <w:commentRangeEnd w:id="8"/>
            <w:r w:rsidR="0086487C">
              <w:rPr>
                <w:rStyle w:val="CommentReference"/>
              </w:rPr>
              <w:commentReference w:id="8"/>
            </w:r>
          </w:p>
        </w:tc>
      </w:tr>
      <w:tr w:rsidR="006B666E" w14:paraId="6688791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2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2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2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81375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05</w:t>
            </w:r>
          </w:p>
          <w:p w14:paraId="66887938" w14:textId="529F526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B27BC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1</w:t>
            </w:r>
          </w:p>
          <w:p w14:paraId="66887939" w14:textId="073052D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1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51B2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84</w:t>
            </w:r>
          </w:p>
          <w:p w14:paraId="6688793A" w14:textId="107F848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4 (±0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4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94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4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5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2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5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8 </w:t>
            </w:r>
            <w:r>
              <w:rPr>
                <w:rFonts w:ascii="Calibri" w:hAnsi="Calibri"/>
                <w:sz w:val="20"/>
              </w:rPr>
              <w:t>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6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AC24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41</w:t>
            </w:r>
          </w:p>
          <w:p w14:paraId="6688795C" w14:textId="4D1D0A2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90454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0</w:t>
            </w:r>
          </w:p>
          <w:p w14:paraId="6688795D" w14:textId="0637F29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59E8C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91</w:t>
            </w:r>
          </w:p>
          <w:p w14:paraId="6688795E" w14:textId="0D504FE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96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5.12 Children with HIV should have the right to attend school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6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2 (75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70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79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7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8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CD97A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66</w:t>
            </w:r>
          </w:p>
          <w:p w14:paraId="66887980" w14:textId="317FE27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3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3B73D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07</w:t>
            </w:r>
          </w:p>
          <w:p w14:paraId="66887981" w14:textId="5B499F7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3BFCA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9</w:t>
            </w:r>
          </w:p>
          <w:p w14:paraId="66887982" w14:textId="5C11509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3 (±0.5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8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13 All </w:t>
            </w:r>
            <w:r>
              <w:rPr>
                <w:rFonts w:ascii="Calibri" w:hAnsi="Calibri"/>
                <w:b/>
                <w:sz w:val="20"/>
              </w:rPr>
              <w:t>patients undergoing surgery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6B666E" w:rsidRPr="0086487C" w14:paraId="6688799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B" w14:textId="77777777" w:rsidR="006B666E" w:rsidRPr="0086487C" w:rsidRDefault="006F34FB" w:rsidP="00E8284D">
            <w:pPr>
              <w:widowControl w:val="0"/>
              <w:spacing w:after="60"/>
              <w:rPr>
                <w:highlight w:val="yellow"/>
              </w:rPr>
            </w:pPr>
            <w:commentRangeStart w:id="9"/>
            <w:r>
              <w:rPr>
                <w:rFonts w:ascii="Calibri" w:hAnsi="Calibri"/>
                <w:sz w:val="20"/>
              </w:rPr>
              <w:t>    </w:t>
            </w:r>
            <w:r w:rsidRPr="0086487C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C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7 (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D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5 (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E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F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9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1" w14:textId="77777777" w:rsidR="006B666E" w:rsidRPr="0086487C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2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48 (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3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4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5 (6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5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9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7" w14:textId="77777777" w:rsidR="006B666E" w:rsidRPr="0086487C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8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60 (2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9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50 (24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A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10 (3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B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A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D" w14:textId="77777777" w:rsidR="006B666E" w:rsidRPr="0086487C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E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335 (58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F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16 (56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0" w14:textId="77777777" w:rsidR="006B666E" w:rsidRPr="0086487C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1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9A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3" w14:textId="77777777" w:rsidR="006B666E" w:rsidRPr="0086487C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b/>
                <w:sz w:val="20"/>
                <w:highlight w:val="yellow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92403" w14:textId="77777777" w:rsidR="008C1509" w:rsidRPr="0086487C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1,943</w:t>
            </w:r>
          </w:p>
          <w:p w14:paraId="668879A4" w14:textId="4D5760C7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3.4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489F6" w14:textId="77777777" w:rsidR="008C1509" w:rsidRPr="0086487C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675</w:t>
            </w:r>
          </w:p>
          <w:p w14:paraId="668879A5" w14:textId="222D6FD8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F387" w14:textId="77777777" w:rsidR="008C1509" w:rsidRPr="0086487C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1,268</w:t>
            </w:r>
          </w:p>
          <w:p w14:paraId="668879A6" w14:textId="45995F2E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3.5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7" w14:textId="77777777" w:rsidR="006B666E" w:rsidRDefault="006F34FB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86487C">
              <w:rPr>
                <w:rFonts w:ascii="Calibri" w:hAnsi="Calibri"/>
                <w:b/>
                <w:sz w:val="20"/>
                <w:highlight w:val="yellow"/>
              </w:rPr>
              <w:t>0.044</w:t>
            </w:r>
            <w:commentRangeEnd w:id="9"/>
            <w:r w:rsidR="0086487C">
              <w:rPr>
                <w:rStyle w:val="CommentReference"/>
              </w:rPr>
              <w:commentReference w:id="9"/>
            </w:r>
          </w:p>
        </w:tc>
      </w:tr>
      <w:tr w:rsidR="006B666E" w14:paraId="668879A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14 All medical personnel who perform surgery should be required to be tested for HIV </w:t>
            </w:r>
            <w:r>
              <w:rPr>
                <w:rFonts w:ascii="Calibri" w:hAnsi="Calibri"/>
                <w:b/>
                <w:sz w:val="20"/>
              </w:rPr>
              <w:t>regularl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B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B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50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BBE83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85</w:t>
            </w:r>
          </w:p>
          <w:p w14:paraId="668879C8" w14:textId="66585FE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3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F7D1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37</w:t>
            </w:r>
          </w:p>
          <w:p w14:paraId="668879C9" w14:textId="0E6FA81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1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DBCAA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48</w:t>
            </w:r>
          </w:p>
          <w:p w14:paraId="668879CA" w14:textId="108B870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4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D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D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78 </w:t>
            </w:r>
            <w:r>
              <w:rPr>
                <w:rFonts w:ascii="Calibri" w:hAnsi="Calibri"/>
                <w:sz w:val="20"/>
              </w:rPr>
              <w:t>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D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E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E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F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824DE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616</w:t>
            </w:r>
          </w:p>
          <w:p w14:paraId="668879EC" w14:textId="3AEB1F1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8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B585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27</w:t>
            </w:r>
          </w:p>
          <w:p w14:paraId="668879ED" w14:textId="5F08BB8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6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DCDF5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89</w:t>
            </w:r>
          </w:p>
          <w:p w14:paraId="668879EE" w14:textId="56C31E8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3.0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F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9F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4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77 </w:t>
            </w:r>
            <w:r>
              <w:rPr>
                <w:rFonts w:ascii="Calibri" w:hAnsi="Calibri"/>
                <w:sz w:val="20"/>
              </w:rPr>
              <w:t>(48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1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0C92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73</w:t>
            </w:r>
          </w:p>
          <w:p w14:paraId="66887A10" w14:textId="21420EA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9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7AB86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1</w:t>
            </w:r>
          </w:p>
          <w:p w14:paraId="66887A11" w14:textId="54DBEBF3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0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0C4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72</w:t>
            </w:r>
          </w:p>
          <w:p w14:paraId="66887A12" w14:textId="041C0C5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3</w:t>
            </w:r>
          </w:p>
        </w:tc>
      </w:tr>
      <w:tr w:rsidR="006B666E" w14:paraId="66887A1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17 PLHIV should only have the right to marry </w:t>
            </w:r>
            <w:r>
              <w:rPr>
                <w:rFonts w:ascii="Calibri" w:hAnsi="Calibri"/>
                <w:b/>
                <w:sz w:val="20"/>
              </w:rPr>
              <w:t>other PL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6B666E" w:rsidRPr="002F1D8E" w14:paraId="66887A2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B" w14:textId="77777777" w:rsidR="006B666E" w:rsidRPr="002F1D8E" w:rsidRDefault="006F34FB" w:rsidP="00E8284D">
            <w:pPr>
              <w:widowControl w:val="0"/>
              <w:spacing w:after="60"/>
              <w:rPr>
                <w:highlight w:val="yellow"/>
              </w:rPr>
            </w:pPr>
            <w:commentRangeStart w:id="10"/>
            <w:r>
              <w:rPr>
                <w:rFonts w:ascii="Calibri" w:hAnsi="Calibri"/>
                <w:sz w:val="20"/>
              </w:rPr>
              <w:t>    </w:t>
            </w:r>
            <w:r w:rsidRPr="002F1D8E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C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315 (5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D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17 (5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E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98 (5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F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2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1" w14:textId="77777777" w:rsidR="006B666E" w:rsidRPr="002F1D8E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2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81 (3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3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54 (2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4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27 (34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5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2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7" w14:textId="77777777" w:rsidR="006B666E" w:rsidRPr="002F1D8E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8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54 (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9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5 (12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A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B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3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D" w14:textId="77777777" w:rsidR="006B666E" w:rsidRPr="002F1D8E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E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0 (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F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8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0" w14:textId="77777777" w:rsidR="006B666E" w:rsidRPr="002F1D8E" w:rsidRDefault="006F34FB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1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A3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3" w14:textId="77777777" w:rsidR="006B666E" w:rsidRPr="002F1D8E" w:rsidRDefault="006F34FB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b/>
                <w:sz w:val="20"/>
                <w:highlight w:val="yellow"/>
              </w:rPr>
              <w:lastRenderedPageBreak/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30F0C" w14:textId="77777777" w:rsidR="008C1509" w:rsidRPr="002F1D8E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919</w:t>
            </w:r>
          </w:p>
          <w:p w14:paraId="66887A34" w14:textId="5E152509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257A5" w14:textId="77777777" w:rsidR="008C1509" w:rsidRPr="002F1D8E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332</w:t>
            </w:r>
          </w:p>
          <w:p w14:paraId="66887A35" w14:textId="5A6911B5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37254" w14:textId="77777777" w:rsidR="008C1509" w:rsidRPr="002F1D8E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587</w:t>
            </w:r>
          </w:p>
          <w:p w14:paraId="66887A36" w14:textId="35F5D6D5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1.6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7" w14:textId="77777777" w:rsidR="006B666E" w:rsidRDefault="006F34FB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0.7</w:t>
            </w:r>
            <w:commentRangeEnd w:id="10"/>
            <w:r w:rsidR="002F1D8E">
              <w:rPr>
                <w:rStyle w:val="CommentReference"/>
              </w:rPr>
              <w:commentReference w:id="10"/>
            </w:r>
          </w:p>
        </w:tc>
      </w:tr>
      <w:tr w:rsidR="006B666E" w14:paraId="66887A3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6B666E" w14:paraId="66887A4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4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9BC7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50</w:t>
            </w:r>
          </w:p>
          <w:p w14:paraId="66887A58" w14:textId="188FDDD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5A6A7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11</w:t>
            </w:r>
          </w:p>
          <w:p w14:paraId="66887A59" w14:textId="0EB703E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0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AAF28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39</w:t>
            </w:r>
          </w:p>
          <w:p w14:paraId="66887A5A" w14:textId="549E70C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7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6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6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5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44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6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2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7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7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8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AC598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19</w:t>
            </w:r>
          </w:p>
          <w:p w14:paraId="66887A7C" w14:textId="21EB1B0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3F139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75</w:t>
            </w:r>
          </w:p>
          <w:p w14:paraId="66887A7D" w14:textId="40B9BFA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C2013" w14:textId="77777777" w:rsidR="008C1509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44</w:t>
            </w:r>
          </w:p>
          <w:p w14:paraId="66887A7E" w14:textId="7217788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8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81" w14:textId="77777777" w:rsidR="006B666E" w:rsidRPr="00BF6185" w:rsidRDefault="006F34FB" w:rsidP="00E8284D">
            <w:pPr>
              <w:widowControl w:val="0"/>
              <w:spacing w:after="60"/>
              <w:rPr>
                <w:highlight w:val="yellow"/>
              </w:rPr>
            </w:pPr>
            <w:commentRangeStart w:id="11"/>
            <w:r w:rsidRPr="00BF6185">
              <w:rPr>
                <w:rFonts w:ascii="Calibri" w:hAnsi="Calibri"/>
                <w:b/>
                <w:sz w:val="20"/>
                <w:highlight w:val="yellow"/>
              </w:rPr>
              <w:t>Total 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022E5" w14:textId="77777777" w:rsidR="008C1509" w:rsidRPr="00BF618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25,004</w:t>
            </w:r>
          </w:p>
          <w:p w14:paraId="66887A82" w14:textId="50677944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43.9 (±5.6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F753" w14:textId="77777777" w:rsidR="008C1509" w:rsidRPr="00BF618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9,050</w:t>
            </w:r>
          </w:p>
          <w:p w14:paraId="66887A83" w14:textId="47EBE4EC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44.4 (±5.4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CF519" w14:textId="77777777" w:rsidR="008C1509" w:rsidRPr="00BF6185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15,954</w:t>
            </w:r>
          </w:p>
          <w:p w14:paraId="66887A84" w14:textId="2373ADC7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43.6 (±5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85" w14:textId="77777777" w:rsidR="006B666E" w:rsidRDefault="006F34FB" w:rsidP="00E8284D">
            <w:pPr>
              <w:widowControl w:val="0"/>
              <w:spacing w:after="60"/>
              <w:jc w:val="center"/>
              <w:rPr>
                <w:cs/>
                <w:lang w:bidi="th-TH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0.11</w:t>
            </w:r>
            <w:commentRangeEnd w:id="11"/>
            <w:r w:rsidR="00C73F9B">
              <w:rPr>
                <w:rStyle w:val="CommentReference"/>
              </w:rPr>
              <w:commentReference w:id="11"/>
            </w:r>
          </w:p>
        </w:tc>
      </w:tr>
      <w:tr w:rsidR="006B666E" w14:paraId="66887A88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1E334033" w14:textId="77777777" w:rsidR="008C1509" w:rsidRDefault="006F34FB" w:rsidP="00E8284D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A87" w14:textId="2F32A2F2" w:rsidR="006B666E" w:rsidRDefault="008C1509" w:rsidP="00E8284D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Mean</w:t>
            </w:r>
            <w:proofErr w:type="spellEnd"/>
            <w:proofErr w:type="gramEnd"/>
            <w:r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A8A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A8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47EE130E" w14:textId="77777777" w:rsidR="00E8284D" w:rsidRDefault="00E8284D">
      <w:r>
        <w:br w:type="page"/>
      </w:r>
    </w:p>
    <w:p w14:paraId="4663B0D0" w14:textId="07FA821E" w:rsidR="00E8284D" w:rsidRDefault="00E8284D" w:rsidP="00E8284D">
      <w:pPr>
        <w:pStyle w:val="Heading3"/>
      </w:pPr>
      <w:commentRangeStart w:id="12"/>
      <w:r w:rsidRPr="008D515E">
        <w:rPr>
          <w:highlight w:val="yellow"/>
        </w:rPr>
        <w:lastRenderedPageBreak/>
        <w:t>Table 7A: Healthcare policies</w:t>
      </w:r>
      <w:r w:rsidR="00E66416" w:rsidRPr="008D515E">
        <w:rPr>
          <w:highlight w:val="yellow"/>
        </w:rPr>
        <w:t xml:space="preserve"> (Agree &amp; Disagree)</w:t>
      </w:r>
      <w:commentRangeEnd w:id="12"/>
      <w:r w:rsidR="0024569D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2"/>
      </w:r>
    </w:p>
    <w:p w14:paraId="3BD1AF47" w14:textId="65155BA4" w:rsidR="00E8284D" w:rsidRDefault="00E8284D" w:rsidP="00E8284D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A90" w14:textId="77777777" w:rsidTr="00E8284D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A8B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029740E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A8C" w14:textId="5155F710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44A9A500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A8D" w14:textId="3B2BD16F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435B71B2" w14:textId="77777777" w:rsidR="00425650" w:rsidRDefault="006F34FB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A8E" w14:textId="2625A1D1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A8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A9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A9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A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9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9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A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2 People with HIV should have </w:t>
            </w:r>
            <w:r>
              <w:rPr>
                <w:rFonts w:ascii="Calibri" w:hAnsi="Calibri"/>
                <w:b/>
                <w:sz w:val="20"/>
              </w:rPr>
              <w:t>the right to decide whether or not to disclose their HIV status to their healthcare provide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AA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B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6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B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3 Employers should not be able to fire a worker </w:t>
            </w:r>
            <w:r>
              <w:rPr>
                <w:rFonts w:ascii="Calibri" w:hAnsi="Calibri"/>
                <w:b/>
                <w:sz w:val="20"/>
              </w:rPr>
              <w:t>living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7</w:t>
            </w:r>
          </w:p>
        </w:tc>
      </w:tr>
      <w:tr w:rsidR="006B666E" w14:paraId="66887AC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7 (7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76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C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3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C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AD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D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92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94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D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B666E" w14:paraId="66887AE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E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91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95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F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6 A landlord should not have the </w:t>
            </w:r>
            <w:r>
              <w:rPr>
                <w:rFonts w:ascii="Calibri" w:hAnsi="Calibri"/>
                <w:b/>
                <w:sz w:val="20"/>
              </w:rPr>
              <w:t>right to refuse to rent a room to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6B666E" w14:paraId="66887AF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5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6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F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4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0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7 A man with HIV should have the right to decide whether or not to disclose his HIV </w:t>
            </w:r>
            <w:r>
              <w:rPr>
                <w:rFonts w:ascii="Calibri" w:hAnsi="Calibri"/>
                <w:b/>
                <w:sz w:val="20"/>
              </w:rPr>
              <w:t>status to his wif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6B666E" w14:paraId="66887B0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0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8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8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1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6B666E" w14:paraId="66887B1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2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5 (7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4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2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2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3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6 </w:t>
            </w:r>
            <w:r>
              <w:rPr>
                <w:rFonts w:ascii="Calibri" w:hAnsi="Calibri"/>
                <w:sz w:val="20"/>
              </w:rPr>
              <w:t>(12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3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6B666E" w14:paraId="66887B3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54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4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4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11 People with HIV should have the right to decide whether or </w:t>
            </w:r>
            <w:r>
              <w:rPr>
                <w:rFonts w:ascii="Calibri" w:hAnsi="Calibri"/>
                <w:b/>
                <w:sz w:val="20"/>
              </w:rPr>
              <w:t>not to disclose their HIV status to their family (other than their spouse)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B666E" w14:paraId="66887B5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5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3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5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6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85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96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6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6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B7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8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89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7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8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8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8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8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2 </w:t>
            </w:r>
            <w:r>
              <w:rPr>
                <w:rFonts w:ascii="Calibri" w:hAnsi="Calibri"/>
                <w:sz w:val="20"/>
              </w:rPr>
              <w:t>(11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9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9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6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70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9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A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16 Other </w:t>
            </w:r>
            <w:r>
              <w:rPr>
                <w:rFonts w:ascii="Calibri" w:hAnsi="Calibri"/>
                <w:b/>
                <w:sz w:val="20"/>
              </w:rPr>
              <w:t>patients in the ward have the right to know if a patient is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6B666E" w14:paraId="66887BA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6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B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0 (8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7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B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5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6B666E" w14:paraId="66887BB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8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C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D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8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F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83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8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C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3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7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C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A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B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D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F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0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4 (7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1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D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5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9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E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B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C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8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D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79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E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92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E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1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2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68 </w:t>
            </w:r>
            <w:r>
              <w:rPr>
                <w:rFonts w:ascii="Calibri" w:hAnsi="Calibri"/>
                <w:sz w:val="20"/>
              </w:rPr>
              <w:t>(1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3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4" w14:textId="77777777" w:rsidR="006B666E" w:rsidRDefault="006F34FB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E8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BE7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B666E" w14:paraId="66887BEA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BE9" w14:textId="77777777" w:rsidR="006B666E" w:rsidRDefault="006F34FB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6887BEB" w14:textId="77777777" w:rsidR="006B666E" w:rsidRDefault="006F34FB">
      <w:r>
        <w:br w:type="page"/>
      </w:r>
    </w:p>
    <w:p w14:paraId="66887BEC" w14:textId="05679029" w:rsidR="006B666E" w:rsidRDefault="006F34FB">
      <w:pPr>
        <w:pStyle w:val="Heading3"/>
        <w:rPr>
          <w:cs/>
          <w:lang w:bidi="th-TH"/>
        </w:rPr>
      </w:pPr>
      <w:bookmarkStart w:id="13" w:name="table-7b-healthcare-policies"/>
      <w:bookmarkEnd w:id="6"/>
      <w:commentRangeStart w:id="14"/>
      <w:r w:rsidRPr="00F327EF">
        <w:rPr>
          <w:highlight w:val="yellow"/>
        </w:rPr>
        <w:lastRenderedPageBreak/>
        <w:t xml:space="preserve">Table 7B: </w:t>
      </w:r>
      <w:r w:rsidR="00ED6942" w:rsidRPr="00F327EF">
        <w:rPr>
          <w:highlight w:val="yellow"/>
        </w:rPr>
        <w:t>q5.20 – q5.23</w:t>
      </w:r>
      <w:commentRangeEnd w:id="14"/>
      <w:r w:rsidR="00E564EB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4"/>
      </w:r>
    </w:p>
    <w:p w14:paraId="66887BED" w14:textId="77777777" w:rsidR="006B666E" w:rsidRDefault="006F34FB">
      <w:pPr>
        <w:pStyle w:val="FirstParagraph"/>
      </w:pPr>
      <w:r>
        <w:t>(n = 570)</w:t>
      </w:r>
    </w:p>
    <w:tbl>
      <w:tblPr>
        <w:tblW w:w="10773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BF3" w14:textId="77777777" w:rsidTr="002D2445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BEE" w14:textId="77777777" w:rsidR="006B666E" w:rsidRDefault="006B666E" w:rsidP="002D2445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DFB517F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BEF" w14:textId="4D722A8F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F548179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BF0" w14:textId="37F7A5EC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4CB25B4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BF1" w14:textId="50721B65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BF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BF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5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</w:tr>
      <w:tr w:rsidR="006B666E" w14:paraId="66887BF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A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B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2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C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0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0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4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0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6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9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1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E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1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2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E06B3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77</w:t>
            </w:r>
          </w:p>
          <w:p w14:paraId="66887C13" w14:textId="7F43B938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1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39259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36</w:t>
            </w:r>
          </w:p>
          <w:p w14:paraId="66887C14" w14:textId="59A226C3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1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D93BE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41</w:t>
            </w:r>
          </w:p>
          <w:p w14:paraId="66887C15" w14:textId="7FD999F0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0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6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B666E" w14:paraId="66887C1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8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C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6B666E" w14:paraId="66887C2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E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0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50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2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6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2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A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B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C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3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0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3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6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6EF8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52</w:t>
            </w:r>
          </w:p>
          <w:p w14:paraId="66887C37" w14:textId="7ECC0E89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5FC89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2</w:t>
            </w:r>
          </w:p>
          <w:p w14:paraId="66887C38" w14:textId="6A65DCF9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8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C74A1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90</w:t>
            </w:r>
          </w:p>
          <w:p w14:paraId="66887C39" w14:textId="573332A2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A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6B666E" w14:paraId="66887C4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22 People get infected with HIV because they engage in </w:t>
            </w:r>
            <w:r>
              <w:rPr>
                <w:rFonts w:ascii="Calibri" w:hAnsi="Calibri"/>
                <w:b/>
                <w:sz w:val="20"/>
              </w:rPr>
              <w:t>irresponsible or immoral behavio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D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F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0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C4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2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4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4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41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4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8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9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A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45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B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45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E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0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6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 </w:t>
            </w:r>
            <w:r>
              <w:rPr>
                <w:rFonts w:ascii="Calibri" w:hAnsi="Calibri"/>
                <w:sz w:val="20"/>
              </w:rPr>
              <w:t>(0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A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7933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54</w:t>
            </w:r>
          </w:p>
          <w:p w14:paraId="66887C5B" w14:textId="66E35A30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D8C6B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52</w:t>
            </w:r>
          </w:p>
          <w:p w14:paraId="66887C5C" w14:textId="3510A84F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2FA76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02</w:t>
            </w:r>
          </w:p>
          <w:p w14:paraId="66887C5D" w14:textId="525F7887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E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C6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0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1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3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4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C6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6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9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E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2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4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8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9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A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B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8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E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E0679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38</w:t>
            </w:r>
          </w:p>
          <w:p w14:paraId="66887C7F" w14:textId="50BB19D6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1DF55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18</w:t>
            </w:r>
          </w:p>
          <w:p w14:paraId="66887C80" w14:textId="6721B165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0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5CBCC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20</w:t>
            </w:r>
          </w:p>
          <w:p w14:paraId="66887C81" w14:textId="7EC7FC44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2.2 (±0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6B666E" w14:paraId="66887C8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4FADD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321</w:t>
            </w:r>
          </w:p>
          <w:p w14:paraId="66887C85" w14:textId="75389BE4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7.6 (±2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FA988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68</w:t>
            </w:r>
          </w:p>
          <w:p w14:paraId="66887C86" w14:textId="23A7C0FE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7.7 (±2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3A390" w14:textId="77777777" w:rsidR="008C1509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753</w:t>
            </w:r>
          </w:p>
          <w:p w14:paraId="66887C87" w14:textId="26D67D71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7.5 (±1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C8B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799BC971" w14:textId="77777777" w:rsidR="008C1509" w:rsidRDefault="006F34FB" w:rsidP="002D2445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C8A" w14:textId="688BE1E5" w:rsidR="006B666E" w:rsidRDefault="008C1509" w:rsidP="002D2445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Mean</w:t>
            </w:r>
            <w:proofErr w:type="spellEnd"/>
            <w:proofErr w:type="gramEnd"/>
            <w:r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C8D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8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358EE0EC" w14:textId="77777777" w:rsidR="002D2445" w:rsidRDefault="002D2445">
      <w:r>
        <w:br w:type="page"/>
      </w:r>
    </w:p>
    <w:p w14:paraId="11BBDD3E" w14:textId="283F0143" w:rsidR="00ED6942" w:rsidRDefault="00ED6942" w:rsidP="00ED6942">
      <w:pPr>
        <w:pStyle w:val="Heading3"/>
      </w:pPr>
      <w:commentRangeStart w:id="15"/>
      <w:r w:rsidRPr="006E609E">
        <w:rPr>
          <w:highlight w:val="yellow"/>
        </w:rPr>
        <w:lastRenderedPageBreak/>
        <w:t>Table 7B: q5.20 – q5.23 (Agree &amp; Disagree)</w:t>
      </w:r>
      <w:commentRangeEnd w:id="15"/>
      <w:r w:rsidR="006E609E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5"/>
      </w:r>
    </w:p>
    <w:p w14:paraId="207D03AB" w14:textId="5BDDE946" w:rsidR="002D2445" w:rsidRDefault="00ED6942" w:rsidP="00ED6942">
      <w:pPr>
        <w:pStyle w:val="FirstParagraph"/>
      </w:pPr>
      <w:r>
        <w:t>(n = 570)</w:t>
      </w:r>
    </w:p>
    <w:tbl>
      <w:tblPr>
        <w:tblW w:w="10773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C93" w14:textId="77777777" w:rsidTr="002D2445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C8E" w14:textId="77777777" w:rsidR="006B666E" w:rsidRDefault="006B666E" w:rsidP="002D2445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57873FC3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C8F" w14:textId="7AA6039D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5475E63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C90" w14:textId="0DFCCBC4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E54026F" w14:textId="77777777" w:rsidR="00425650" w:rsidRDefault="006F34FB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C91" w14:textId="37EE2741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C9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C9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5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6B666E" w14:paraId="66887C9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A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B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24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C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A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0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0 (7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7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85 </w:t>
            </w:r>
            <w:r>
              <w:rPr>
                <w:rFonts w:ascii="Calibri" w:hAnsi="Calibri"/>
                <w:sz w:val="20"/>
              </w:rPr>
              <w:t>(7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A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6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A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CB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D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E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B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2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4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8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8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B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8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5.22 People get infected with HIV because they engage in irresponsible or immoral </w:t>
            </w:r>
            <w:r>
              <w:rPr>
                <w:rFonts w:ascii="Calibri" w:hAnsi="Calibri"/>
                <w:b/>
                <w:sz w:val="20"/>
              </w:rPr>
              <w:t>behavio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C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CC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E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F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0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C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4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5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9 (8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6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9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C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A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D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E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4</w:t>
            </w:r>
          </w:p>
        </w:tc>
      </w:tr>
      <w:tr w:rsidR="006B666E" w14:paraId="66887CD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0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1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6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2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3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64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D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6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7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8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9" w14:textId="77777777" w:rsidR="006B666E" w:rsidRDefault="006F34FB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35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DD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DC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B666E" w14:paraId="66887CDF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DE" w14:textId="77777777" w:rsidR="006B666E" w:rsidRDefault="006F34FB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6887CE0" w14:textId="79AD9078" w:rsidR="006B666E" w:rsidRDefault="006B666E"/>
    <w:p w14:paraId="2923CF86" w14:textId="77777777" w:rsidR="00ED6942" w:rsidRDefault="00ED6942">
      <w:pPr>
        <w:pStyle w:val="Heading3"/>
        <w:sectPr w:rsidR="00ED6942" w:rsidSect="00AF1521"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  <w:bookmarkStart w:id="16" w:name="Xca44bb1117a2393715fd3c1fdc8f3ab173c0bee"/>
      <w:bookmarkEnd w:id="13"/>
    </w:p>
    <w:p w14:paraId="66888455" w14:textId="77777777" w:rsidR="006B666E" w:rsidRDefault="006F34FB">
      <w:pPr>
        <w:pStyle w:val="Heading3"/>
      </w:pPr>
      <w:r>
        <w:lastRenderedPageBreak/>
        <w:t xml:space="preserve">Table 15: Factors associated with </w:t>
      </w:r>
      <w:proofErr w:type="gramStart"/>
      <w:r>
        <w:t>students</w:t>
      </w:r>
      <w:proofErr w:type="gramEnd"/>
      <w:r>
        <w:t xml:space="preserve"> attitudes towards endorsement of coercive policies related to HIV stigma (q5.1 - q5.19)</w:t>
      </w:r>
    </w:p>
    <w:p w14:paraId="66888456" w14:textId="77777777" w:rsidR="006B666E" w:rsidRDefault="006F34FB">
      <w:pPr>
        <w:pStyle w:val="FirstParagraph"/>
      </w:pPr>
      <w:r>
        <w:t>(n = 570)</w:t>
      </w:r>
    </w:p>
    <w:tbl>
      <w:tblPr>
        <w:tblW w:w="1417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781"/>
        <w:gridCol w:w="1040"/>
        <w:gridCol w:w="1041"/>
        <w:gridCol w:w="1041"/>
        <w:gridCol w:w="1041"/>
        <w:gridCol w:w="1040"/>
        <w:gridCol w:w="1041"/>
        <w:gridCol w:w="1041"/>
        <w:gridCol w:w="1041"/>
        <w:gridCol w:w="1068"/>
      </w:tblGrid>
      <w:tr w:rsidR="006B666E" w14:paraId="6688845B" w14:textId="77777777" w:rsidTr="00ED694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66888457" w14:textId="77777777" w:rsidR="006B666E" w:rsidRDefault="006B666E">
            <w:pPr>
              <w:keepNext/>
              <w:spacing w:after="60"/>
            </w:pPr>
          </w:p>
        </w:tc>
        <w:tc>
          <w:tcPr>
            <w:tcW w:w="3122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8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titude</w:t>
            </w:r>
          </w:p>
        </w:tc>
        <w:tc>
          <w:tcPr>
            <w:tcW w:w="3122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3123" w:type="dxa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845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6B666E" w14:paraId="66888466" w14:textId="77777777" w:rsidTr="00ED694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688845C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040" w:type="dxa"/>
            <w:tcBorders>
              <w:bottom w:val="single" w:sz="16" w:space="0" w:color="D3D3D3"/>
            </w:tcBorders>
          </w:tcPr>
          <w:p w14:paraId="44D2028F" w14:textId="77777777" w:rsidR="0042565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845D" w14:textId="47B8EF81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5B09C493" w14:textId="77777777" w:rsidR="00425650" w:rsidRPr="003F55C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commentRangeStart w:id="17"/>
            <w:r w:rsidRPr="003F55C0">
              <w:rPr>
                <w:rFonts w:ascii="Calibri" w:hAnsi="Calibri"/>
                <w:b/>
                <w:sz w:val="20"/>
                <w:highlight w:val="yellow"/>
              </w:rPr>
              <w:t>Score &lt;= 2</w:t>
            </w:r>
          </w:p>
          <w:p w14:paraId="6688845E" w14:textId="20C72FD8" w:rsidR="006B666E" w:rsidRPr="003F55C0" w:rsidRDefault="00425650">
            <w:pPr>
              <w:keepNext/>
              <w:spacing w:after="60"/>
              <w:jc w:val="center"/>
              <w:rPr>
                <w:highlight w:val="yellow"/>
              </w:rPr>
            </w:pPr>
            <w:r w:rsidRPr="003F55C0">
              <w:rPr>
                <w:rFonts w:ascii="Calibri" w:hAnsi="Calibri"/>
                <w:sz w:val="20"/>
                <w:highlight w:val="yellow"/>
              </w:rPr>
              <w:t>N = 98</w:t>
            </w:r>
            <w:r w:rsidRPr="003F55C0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4433404F" w14:textId="77777777" w:rsidR="00425650" w:rsidRPr="003F55C0" w:rsidRDefault="006F34FB">
            <w:pPr>
              <w:keepNext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3F55C0">
              <w:rPr>
                <w:rFonts w:ascii="Calibri" w:hAnsi="Calibri"/>
                <w:b/>
                <w:sz w:val="20"/>
                <w:highlight w:val="yellow"/>
              </w:rPr>
              <w:t>Score &gt; 2</w:t>
            </w:r>
          </w:p>
          <w:p w14:paraId="6688845F" w14:textId="7D36EF30" w:rsidR="006B666E" w:rsidRPr="003F55C0" w:rsidRDefault="00425650">
            <w:pPr>
              <w:keepNext/>
              <w:spacing w:after="60"/>
              <w:jc w:val="center"/>
              <w:rPr>
                <w:highlight w:val="yellow"/>
              </w:rPr>
            </w:pPr>
            <w:r w:rsidRPr="003F55C0">
              <w:rPr>
                <w:rFonts w:ascii="Calibri" w:hAnsi="Calibri"/>
                <w:sz w:val="20"/>
                <w:highlight w:val="yellow"/>
              </w:rPr>
              <w:t>N = 472</w:t>
            </w:r>
            <w:r w:rsidRPr="003F55C0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  <w:commentRangeEnd w:id="17"/>
            <w:r w:rsidR="00FD4257">
              <w:rPr>
                <w:rStyle w:val="CommentReference"/>
              </w:rPr>
              <w:commentReference w:id="17"/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0" w:type="dxa"/>
            <w:tcBorders>
              <w:bottom w:val="single" w:sz="16" w:space="0" w:color="D3D3D3"/>
            </w:tcBorders>
          </w:tcPr>
          <w:p w14:paraId="6688846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1" w:type="dxa"/>
            <w:tcBorders>
              <w:bottom w:val="single" w:sz="16" w:space="0" w:color="D3D3D3"/>
              <w:right w:val="single" w:sz="0" w:space="0" w:color="D3D3D3"/>
            </w:tcBorders>
          </w:tcPr>
          <w:p w14:paraId="6688846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6B666E" w14:paraId="66888471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7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7C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2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2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B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87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D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79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 (7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41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92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21.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1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9D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3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6B666E" w14:paraId="668884A8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E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3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7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B3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9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7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6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1.13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9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BE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4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D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C9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F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61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6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D4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A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9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3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2, 1.2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3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DF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5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84EA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0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4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7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8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9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F5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B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68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, 2.51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, 3.3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4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00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6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F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0B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1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16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C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D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51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5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6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5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21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7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8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9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A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B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C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2.05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2C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2" w14:textId="77777777" w:rsidR="006B666E" w:rsidRPr="00D30751" w:rsidRDefault="006F34FB">
            <w:pPr>
              <w:keepNext/>
              <w:spacing w:after="60"/>
              <w:rPr>
                <w:highlight w:val="yellow"/>
              </w:rPr>
            </w:pPr>
            <w:commentRangeStart w:id="18"/>
            <w:r w:rsidRPr="00D30751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3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4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7.7 (5, 9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5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6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80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7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67, 0.9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8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b/>
                <w:sz w:val="20"/>
                <w:highlight w:val="yellow"/>
              </w:rPr>
              <w:t>0.01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9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8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A" w14:textId="77777777" w:rsidR="006B666E" w:rsidRPr="00D30751" w:rsidRDefault="006F34FB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68, 0.9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B" w14:textId="77777777" w:rsidR="006B666E" w:rsidRDefault="006F34FB">
            <w:pPr>
              <w:keepNext/>
              <w:spacing w:after="60"/>
              <w:jc w:val="center"/>
            </w:pPr>
            <w:r w:rsidRPr="00D30751">
              <w:rPr>
                <w:rFonts w:ascii="Calibri" w:hAnsi="Calibri"/>
                <w:b/>
                <w:sz w:val="20"/>
                <w:highlight w:val="yellow"/>
              </w:rPr>
              <w:t>0.037</w:t>
            </w:r>
            <w:commentRangeEnd w:id="18"/>
            <w:r w:rsidR="00AC6D84">
              <w:rPr>
                <w:rStyle w:val="CommentReference"/>
              </w:rPr>
              <w:commentReference w:id="18"/>
            </w:r>
          </w:p>
        </w:tc>
      </w:tr>
      <w:tr w:rsidR="006B666E" w14:paraId="66888537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D" w14:textId="77777777" w:rsidR="006B666E" w:rsidRDefault="006F34FB">
            <w:pPr>
              <w:keepNext/>
              <w:spacing w:after="60"/>
            </w:pPr>
            <w:commentRangeStart w:id="19"/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E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F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 (5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0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4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1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2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1.00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3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4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5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03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6" w14:textId="77777777" w:rsidR="006B666E" w:rsidRDefault="006F34FB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  <w:commentRangeEnd w:id="19"/>
            <w:r w:rsidR="00D30751">
              <w:rPr>
                <w:rStyle w:val="CommentReference"/>
              </w:rPr>
              <w:commentReference w:id="19"/>
            </w:r>
          </w:p>
        </w:tc>
      </w:tr>
      <w:tr w:rsidR="006B666E" w14:paraId="66888539" w14:textId="77777777" w:rsidTr="00ED6942">
        <w:trPr>
          <w:cantSplit/>
          <w:jc w:val="center"/>
        </w:trPr>
        <w:tc>
          <w:tcPr>
            <w:tcW w:w="0" w:type="auto"/>
            <w:gridSpan w:val="10"/>
          </w:tcPr>
          <w:p w14:paraId="66888538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6B666E" w14:paraId="6688853B" w14:textId="77777777" w:rsidTr="00ED6942">
        <w:trPr>
          <w:cantSplit/>
          <w:jc w:val="center"/>
        </w:trPr>
        <w:tc>
          <w:tcPr>
            <w:tcW w:w="0" w:type="auto"/>
            <w:gridSpan w:val="10"/>
          </w:tcPr>
          <w:p w14:paraId="6688853A" w14:textId="77777777" w:rsidR="006B666E" w:rsidRDefault="006F34FB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  <w:bookmarkEnd w:id="16"/>
    </w:tbl>
    <w:p w14:paraId="6688853C" w14:textId="77777777" w:rsidR="007F3516" w:rsidRDefault="007F3516"/>
    <w:sectPr w:rsidR="007F3516" w:rsidSect="00ED6942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artlada Chantharojwong" w:date="2025-05-29T12:45:00Z" w:initials="NC">
    <w:p w14:paraId="5E94D9ED" w14:textId="77777777" w:rsidR="00CB7AC3" w:rsidRDefault="00CB7AC3" w:rsidP="00CB7AC3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>
        <w:rPr>
          <w:sz w:val="20"/>
          <w:szCs w:val="20"/>
        </w:rPr>
        <w:t xml:space="preserve">7.2 </w:t>
      </w:r>
      <w:r>
        <w:rPr>
          <w:sz w:val="20"/>
          <w:szCs w:val="20"/>
          <w:cs/>
          <w:lang w:bidi="th-TH"/>
        </w:rPr>
        <w:t xml:space="preserve">กับ </w:t>
      </w:r>
      <w:r>
        <w:rPr>
          <w:sz w:val="20"/>
          <w:szCs w:val="20"/>
        </w:rPr>
        <w:t xml:space="preserve">7.3 </w:t>
      </w:r>
      <w:r>
        <w:rPr>
          <w:sz w:val="20"/>
          <w:szCs w:val="20"/>
          <w:cs/>
          <w:lang w:bidi="th-TH"/>
        </w:rPr>
        <w:t>สลับข้อกัน</w:t>
      </w:r>
    </w:p>
  </w:comment>
  <w:comment w:id="2" w:author="Nartlada Chantharojwong" w:date="2025-05-29T12:49:00Z" w:initials="NC">
    <w:p w14:paraId="7C92AF85" w14:textId="77777777" w:rsidR="00E46098" w:rsidRDefault="00E46098" w:rsidP="00E46098">
      <w:r>
        <w:rPr>
          <w:rStyle w:val="CommentReference"/>
        </w:rP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  <w:comment w:id="4" w:author="Nartlada Chantharojwong" w:date="2025-05-29T12:51:00Z" w:initials="NC">
    <w:p w14:paraId="594D6D2C" w14:textId="77777777" w:rsidR="00DE3123" w:rsidRDefault="00DE3123" w:rsidP="00DE3123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ข้อ </w:t>
      </w:r>
      <w:r>
        <w:rPr>
          <w:sz w:val="20"/>
          <w:szCs w:val="20"/>
        </w:rPr>
        <w:t xml:space="preserve">4.1 </w:t>
      </w:r>
      <w:r>
        <w:rPr>
          <w:sz w:val="20"/>
          <w:szCs w:val="20"/>
          <w:cs/>
          <w:lang w:bidi="th-TH"/>
        </w:rPr>
        <w:t>ตัดทิ้ง</w:t>
      </w:r>
    </w:p>
  </w:comment>
  <w:comment w:id="5" w:author="Nartlada Chantharojwong" w:date="2025-05-29T12:54:00Z" w:initials="NC">
    <w:p w14:paraId="033B7243" w14:textId="77777777" w:rsidR="007D28EB" w:rsidRDefault="007D28EB" w:rsidP="007D28EB">
      <w:r>
        <w:rPr>
          <w:rStyle w:val="CommentReference"/>
        </w:rPr>
        <w:annotationRef/>
      </w:r>
      <w:r>
        <w:rPr>
          <w:sz w:val="20"/>
          <w:szCs w:val="20"/>
        </w:rPr>
        <w:t xml:space="preserve">Sum &amp; Mean </w:t>
      </w:r>
      <w:r>
        <w:rPr>
          <w:sz w:val="20"/>
          <w:szCs w:val="20"/>
          <w:cs/>
          <w:lang w:bidi="th-TH"/>
        </w:rPr>
        <w:t xml:space="preserve">ของ </w:t>
      </w:r>
      <w:r>
        <w:rPr>
          <w:sz w:val="20"/>
          <w:szCs w:val="20"/>
        </w:rPr>
        <w:t xml:space="preserve">6 </w:t>
      </w:r>
      <w:r>
        <w:rPr>
          <w:sz w:val="20"/>
          <w:szCs w:val="20"/>
          <w:cs/>
          <w:lang w:bidi="th-TH"/>
        </w:rPr>
        <w:t xml:space="preserve">ข้อ </w:t>
      </w:r>
      <w:r>
        <w:rPr>
          <w:sz w:val="20"/>
          <w:szCs w:val="20"/>
        </w:rPr>
        <w:t>4.2 - 4.7</w:t>
      </w:r>
    </w:p>
  </w:comment>
  <w:comment w:id="7" w:author="Nartlada Chantharojwong" w:date="2025-05-29T12:55:00Z" w:initials="NC">
    <w:p w14:paraId="69441814" w14:textId="77777777" w:rsidR="00992B89" w:rsidRDefault="00992B89" w:rsidP="00992B89">
      <w:r>
        <w:rPr>
          <w:rStyle w:val="CommentReference"/>
        </w:rPr>
        <w:annotationRef/>
      </w:r>
      <w:r>
        <w:rPr>
          <w:sz w:val="20"/>
          <w:szCs w:val="20"/>
        </w:rPr>
        <w:t xml:space="preserve">Table 7 </w:t>
      </w:r>
      <w:r>
        <w:rPr>
          <w:sz w:val="20"/>
          <w:szCs w:val="20"/>
          <w:cs/>
          <w:lang w:bidi="th-TH"/>
        </w:rPr>
        <w:t xml:space="preserve">เดิมแยกเป็น </w:t>
      </w:r>
      <w:r>
        <w:rPr>
          <w:sz w:val="20"/>
          <w:szCs w:val="20"/>
        </w:rPr>
        <w:t xml:space="preserve">7A (5.1 - 5.19)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7B (5.20 - 5.23)</w:t>
      </w:r>
    </w:p>
  </w:comment>
  <w:comment w:id="8" w:author="Nartlada Chantharojwong" w:date="2025-05-29T12:58:00Z" w:initials="NC">
    <w:p w14:paraId="00555F66" w14:textId="77777777" w:rsidR="0086487C" w:rsidRDefault="0086487C" w:rsidP="0086487C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9" w:author="Nartlada Chantharojwong" w:date="2025-05-29T12:58:00Z" w:initials="NC">
    <w:p w14:paraId="42A3703E" w14:textId="77777777" w:rsidR="0086487C" w:rsidRDefault="0086487C" w:rsidP="0086487C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10" w:author="Nartlada Chantharojwong" w:date="2025-05-29T13:02:00Z" w:initials="NC">
    <w:p w14:paraId="417B8BEE" w14:textId="77777777" w:rsidR="002F1D8E" w:rsidRDefault="002F1D8E" w:rsidP="002F1D8E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11" w:author="Nartlada Chantharojwong" w:date="2025-05-29T13:04:00Z" w:initials="NC">
    <w:p w14:paraId="6D6B58BA" w14:textId="77777777" w:rsidR="00C73F9B" w:rsidRDefault="00C73F9B" w:rsidP="00C73F9B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Total score </w:t>
      </w:r>
      <w:r>
        <w:rPr>
          <w:color w:val="000000"/>
          <w:sz w:val="20"/>
          <w:szCs w:val="20"/>
          <w:cs/>
          <w:lang w:bidi="th-TH"/>
        </w:rPr>
        <w:t>สูงขึ้นจากการเปลี่ยน</w:t>
      </w:r>
      <w:r>
        <w:rPr>
          <w:color w:val="000000"/>
          <w:sz w:val="20"/>
          <w:szCs w:val="20"/>
        </w:rPr>
        <w:t xml:space="preserve"> score 3 </w:t>
      </w:r>
      <w:r>
        <w:rPr>
          <w:color w:val="000000"/>
          <w:sz w:val="20"/>
          <w:szCs w:val="20"/>
          <w:cs/>
          <w:lang w:bidi="th-TH"/>
        </w:rPr>
        <w:t>ข้อ</w:t>
      </w:r>
    </w:p>
  </w:comment>
  <w:comment w:id="12" w:author="Nartlada Chantharojwong" w:date="2025-05-29T13:05:00Z" w:initials="NC">
    <w:p w14:paraId="0B13FFF4" w14:textId="77777777" w:rsidR="0024569D" w:rsidRDefault="0024569D" w:rsidP="0024569D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ตารางรวม </w:t>
      </w:r>
    </w:p>
    <w:p w14:paraId="194EF039" w14:textId="77777777" w:rsidR="0024569D" w:rsidRDefault="0024569D" w:rsidP="0024569D">
      <w:r>
        <w:rPr>
          <w:sz w:val="20"/>
          <w:szCs w:val="20"/>
        </w:rPr>
        <w:t>Strongly agree &amp; Agree = Agree</w:t>
      </w:r>
    </w:p>
    <w:p w14:paraId="1FCE7C86" w14:textId="77777777" w:rsidR="0024569D" w:rsidRDefault="0024569D" w:rsidP="0024569D">
      <w:r>
        <w:rPr>
          <w:sz w:val="20"/>
          <w:szCs w:val="20"/>
        </w:rPr>
        <w:t xml:space="preserve">Strongly disagree &amp; Disagree =  Disagree  </w:t>
      </w:r>
    </w:p>
  </w:comment>
  <w:comment w:id="14" w:author="Nartlada Chantharojwong" w:date="2025-05-29T13:06:00Z" w:initials="NC">
    <w:p w14:paraId="51EF9B6F" w14:textId="77777777" w:rsidR="00E564EB" w:rsidRDefault="00E564EB" w:rsidP="00E564EB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แยกข้อ </w:t>
      </w:r>
      <w:r>
        <w:rPr>
          <w:color w:val="000000"/>
          <w:sz w:val="20"/>
          <w:szCs w:val="20"/>
        </w:rPr>
        <w:t xml:space="preserve">20 - 23 </w:t>
      </w:r>
      <w:r>
        <w:rPr>
          <w:color w:val="000000"/>
          <w:sz w:val="20"/>
          <w:szCs w:val="20"/>
          <w:cs/>
          <w:lang w:bidi="th-TH"/>
        </w:rPr>
        <w:t>ออกมาเป็นตารางใหม่</w:t>
      </w:r>
    </w:p>
  </w:comment>
  <w:comment w:id="15" w:author="Nartlada Chantharojwong" w:date="2025-05-29T13:14:00Z" w:initials="NC">
    <w:p w14:paraId="0373619F" w14:textId="77777777" w:rsidR="006E609E" w:rsidRDefault="006E609E" w:rsidP="006E609E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ตารางรวม </w:t>
      </w:r>
    </w:p>
    <w:p w14:paraId="7C74CCC7" w14:textId="77777777" w:rsidR="006E609E" w:rsidRDefault="006E609E" w:rsidP="006E609E">
      <w:r>
        <w:rPr>
          <w:sz w:val="20"/>
          <w:szCs w:val="20"/>
        </w:rPr>
        <w:t>Strongly agree &amp; Agree = Agree</w:t>
      </w:r>
    </w:p>
    <w:p w14:paraId="59179DE7" w14:textId="77777777" w:rsidR="006E609E" w:rsidRDefault="006E609E" w:rsidP="006E609E">
      <w:r>
        <w:rPr>
          <w:sz w:val="20"/>
          <w:szCs w:val="20"/>
        </w:rPr>
        <w:t xml:space="preserve">Strongly disagree &amp; Disagree =  Disagree  </w:t>
      </w:r>
    </w:p>
  </w:comment>
  <w:comment w:id="17" w:author="Nartlada Chantharojwong" w:date="2025-05-29T13:08:00Z" w:initials="NC">
    <w:p w14:paraId="403FDF29" w14:textId="7841D14D" w:rsidR="00FD4257" w:rsidRDefault="00FD4257" w:rsidP="00FD4257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>คะแนนสูงขึ้นจากการเปลี่ยนคะแนนข้อ</w:t>
      </w:r>
      <w:r>
        <w:rPr>
          <w:color w:val="000000"/>
          <w:sz w:val="20"/>
          <w:szCs w:val="20"/>
        </w:rPr>
        <w:t xml:space="preserve"> 5.9, 5.13, 5.17</w:t>
      </w:r>
    </w:p>
  </w:comment>
  <w:comment w:id="18" w:author="Nartlada Chantharojwong" w:date="2025-05-29T13:22:00Z" w:initials="NC">
    <w:p w14:paraId="3EB1BC1E" w14:textId="77777777" w:rsidR="00AC6D84" w:rsidRDefault="00AC6D84" w:rsidP="00AC6D84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>
        <w:rPr>
          <w:sz w:val="20"/>
          <w:szCs w:val="20"/>
        </w:rPr>
        <w:t xml:space="preserve">7.2 </w:t>
      </w:r>
      <w:r>
        <w:rPr>
          <w:sz w:val="20"/>
          <w:szCs w:val="20"/>
          <w:cs/>
          <w:lang w:bidi="th-TH"/>
        </w:rPr>
        <w:t xml:space="preserve">กับ </w:t>
      </w:r>
      <w:r>
        <w:rPr>
          <w:sz w:val="20"/>
          <w:szCs w:val="20"/>
        </w:rPr>
        <w:t xml:space="preserve">7.3 </w:t>
      </w:r>
      <w:r>
        <w:rPr>
          <w:sz w:val="20"/>
          <w:szCs w:val="20"/>
          <w:cs/>
          <w:lang w:bidi="th-TH"/>
        </w:rPr>
        <w:t>สลับข้อกัน</w:t>
      </w:r>
    </w:p>
  </w:comment>
  <w:comment w:id="19" w:author="Nartlada Chantharojwong" w:date="2025-05-29T13:21:00Z" w:initials="NC">
    <w:p w14:paraId="58FE4E4F" w14:textId="56953A25" w:rsidR="00D30751" w:rsidRDefault="00D30751" w:rsidP="00D30751">
      <w:r>
        <w:rPr>
          <w:rStyle w:val="CommentReference"/>
        </w:rP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94D9ED" w15:done="0"/>
  <w15:commentEx w15:paraId="7C92AF85" w15:done="0"/>
  <w15:commentEx w15:paraId="594D6D2C" w15:done="0"/>
  <w15:commentEx w15:paraId="033B7243" w15:done="0"/>
  <w15:commentEx w15:paraId="69441814" w15:done="0"/>
  <w15:commentEx w15:paraId="00555F66" w15:done="0"/>
  <w15:commentEx w15:paraId="42A3703E" w15:done="0"/>
  <w15:commentEx w15:paraId="417B8BEE" w15:done="0"/>
  <w15:commentEx w15:paraId="6D6B58BA" w15:done="0"/>
  <w15:commentEx w15:paraId="1FCE7C86" w15:done="0"/>
  <w15:commentEx w15:paraId="51EF9B6F" w15:done="0"/>
  <w15:commentEx w15:paraId="59179DE7" w15:done="0"/>
  <w15:commentEx w15:paraId="403FDF29" w15:done="0"/>
  <w15:commentEx w15:paraId="3EB1BC1E" w15:done="0"/>
  <w15:commentEx w15:paraId="58FE4E4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B61AB06" w16cex:dateUtc="2025-05-29T05:45:00Z"/>
  <w16cex:commentExtensible w16cex:durableId="0D140FD1" w16cex:dateUtc="2025-05-29T05:49:00Z"/>
  <w16cex:commentExtensible w16cex:durableId="5BA8AF9B" w16cex:dateUtc="2025-05-29T05:51:00Z"/>
  <w16cex:commentExtensible w16cex:durableId="49FF21F2" w16cex:dateUtc="2025-05-29T05:54:00Z"/>
  <w16cex:commentExtensible w16cex:durableId="3C10BA96" w16cex:dateUtc="2025-05-29T05:55:00Z"/>
  <w16cex:commentExtensible w16cex:durableId="445CA88B" w16cex:dateUtc="2025-05-29T05:58:00Z"/>
  <w16cex:commentExtensible w16cex:durableId="5E009496" w16cex:dateUtc="2025-05-29T05:58:00Z"/>
  <w16cex:commentExtensible w16cex:durableId="3E0FDD39" w16cex:dateUtc="2025-05-29T06:02:00Z"/>
  <w16cex:commentExtensible w16cex:durableId="40FB6DC8" w16cex:dateUtc="2025-05-29T06:04:00Z"/>
  <w16cex:commentExtensible w16cex:durableId="570AC8EA" w16cex:dateUtc="2025-05-29T06:05:00Z"/>
  <w16cex:commentExtensible w16cex:durableId="3363F12C" w16cex:dateUtc="2025-05-29T06:06:00Z"/>
  <w16cex:commentExtensible w16cex:durableId="6D9A1778" w16cex:dateUtc="2025-05-29T06:14:00Z"/>
  <w16cex:commentExtensible w16cex:durableId="6A0B8E1C" w16cex:dateUtc="2025-05-29T06:08:00Z"/>
  <w16cex:commentExtensible w16cex:durableId="4E95BD5E" w16cex:dateUtc="2025-05-29T06:22:00Z"/>
  <w16cex:commentExtensible w16cex:durableId="6B099686" w16cex:dateUtc="2025-05-29T06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94D9ED" w16cid:durableId="5B61AB06"/>
  <w16cid:commentId w16cid:paraId="7C92AF85" w16cid:durableId="0D140FD1"/>
  <w16cid:commentId w16cid:paraId="594D6D2C" w16cid:durableId="5BA8AF9B"/>
  <w16cid:commentId w16cid:paraId="033B7243" w16cid:durableId="49FF21F2"/>
  <w16cid:commentId w16cid:paraId="69441814" w16cid:durableId="3C10BA96"/>
  <w16cid:commentId w16cid:paraId="00555F66" w16cid:durableId="445CA88B"/>
  <w16cid:commentId w16cid:paraId="42A3703E" w16cid:durableId="5E009496"/>
  <w16cid:commentId w16cid:paraId="417B8BEE" w16cid:durableId="3E0FDD39"/>
  <w16cid:commentId w16cid:paraId="6D6B58BA" w16cid:durableId="40FB6DC8"/>
  <w16cid:commentId w16cid:paraId="1FCE7C86" w16cid:durableId="570AC8EA"/>
  <w16cid:commentId w16cid:paraId="51EF9B6F" w16cid:durableId="3363F12C"/>
  <w16cid:commentId w16cid:paraId="59179DE7" w16cid:durableId="6D9A1778"/>
  <w16cid:commentId w16cid:paraId="403FDF29" w16cid:durableId="6A0B8E1C"/>
  <w16cid:commentId w16cid:paraId="3EB1BC1E" w16cid:durableId="4E95BD5E"/>
  <w16cid:commentId w16cid:paraId="58FE4E4F" w16cid:durableId="6B09968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  <w:num w:numId="3" w16cid:durableId="65346245">
    <w:abstractNumId w:val="0"/>
  </w:num>
  <w:num w:numId="4" w16cid:durableId="171549788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rtlada Chantharojwong">
    <w15:presenceInfo w15:providerId="Windows Live" w15:userId="6b2f6ec49c9de3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C5F"/>
    <w:rsid w:val="000F71D1"/>
    <w:rsid w:val="00187CE8"/>
    <w:rsid w:val="0024569D"/>
    <w:rsid w:val="002B7461"/>
    <w:rsid w:val="002D2445"/>
    <w:rsid w:val="002F1D8E"/>
    <w:rsid w:val="003F55C0"/>
    <w:rsid w:val="004152B9"/>
    <w:rsid w:val="00425650"/>
    <w:rsid w:val="00521722"/>
    <w:rsid w:val="005648B0"/>
    <w:rsid w:val="006B666E"/>
    <w:rsid w:val="006E609E"/>
    <w:rsid w:val="006F34FB"/>
    <w:rsid w:val="007D28EB"/>
    <w:rsid w:val="007F3516"/>
    <w:rsid w:val="0086487C"/>
    <w:rsid w:val="008C1509"/>
    <w:rsid w:val="008D515E"/>
    <w:rsid w:val="00992B89"/>
    <w:rsid w:val="00AC6D84"/>
    <w:rsid w:val="00AD4332"/>
    <w:rsid w:val="00AF1521"/>
    <w:rsid w:val="00B852A2"/>
    <w:rsid w:val="00BF6185"/>
    <w:rsid w:val="00C70CA5"/>
    <w:rsid w:val="00C73F9B"/>
    <w:rsid w:val="00CB7AC3"/>
    <w:rsid w:val="00CD0C5F"/>
    <w:rsid w:val="00D30751"/>
    <w:rsid w:val="00D71D06"/>
    <w:rsid w:val="00DE3123"/>
    <w:rsid w:val="00E46098"/>
    <w:rsid w:val="00E564EB"/>
    <w:rsid w:val="00E66416"/>
    <w:rsid w:val="00E8284D"/>
    <w:rsid w:val="00ED6942"/>
    <w:rsid w:val="00EE0438"/>
    <w:rsid w:val="00F327EF"/>
    <w:rsid w:val="00F63DC5"/>
    <w:rsid w:val="00F807D5"/>
    <w:rsid w:val="00FD4257"/>
    <w:rsid w:val="00FE264B"/>
    <w:rsid w:val="00FF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87129"/>
  <w15:docId w15:val="{2312D972-F6AA-7947-86F8-0EB6C204E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E8284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rsid w:val="00CB7AC3"/>
    <w:rPr>
      <w:sz w:val="16"/>
      <w:szCs w:val="16"/>
    </w:rPr>
  </w:style>
  <w:style w:type="paragraph" w:styleId="CommentText">
    <w:name w:val="annotation text"/>
    <w:basedOn w:val="Normal"/>
    <w:link w:val="CommentTextChar"/>
    <w:rsid w:val="00CB7A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B7A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B7A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B7A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43</Words>
  <Characters>17348</Characters>
  <Application>Microsoft Office Word</Application>
  <DocSecurity>0</DocSecurity>
  <Lines>144</Lines>
  <Paragraphs>40</Paragraphs>
  <ScaleCrop>false</ScaleCrop>
  <Company/>
  <LinksUpToDate>false</LinksUpToDate>
  <CharactersWithSpaces>20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2</cp:revision>
  <dcterms:created xsi:type="dcterms:W3CDTF">2025-05-29T06:23:00Z</dcterms:created>
  <dcterms:modified xsi:type="dcterms:W3CDTF">2025-05-29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